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pomme cannell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égorie d’usage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tilisation professionnelle,Utilisation par les consommateurs</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omposition parfumante (parfum).</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d-limonene; cinnamaldehyde; α-methylcinnamaldehyde; cinnamyl alcoh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02+P352 - EN CAS DE CONTACT AVEC LA PEAU: Laver abondamment à l’eau et au savon.</w:t>
              <w:br/>
              <w:t>P333+P313 - En cas d’irritation ou d’éruption cutanée: consulter un médecin.</w:t>
              <w:br/>
              <w:t>P501 - Éliminer le contenu/récipient dans ... (... conformément à la réglementation locale/régionale/nationale ou</w:t>
              <w:br/>
              <w:t>internation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diethyl malon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5-53-3</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05-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88-4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82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8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16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meth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39-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16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2000 mg/kg de poids corporel)</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hexa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68-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642-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3 (par voie orale), H301 (ATE=280 mg/kg de poids corporel)</w:t>
              <w:br/>
              <w:t>Acute Tox. 3 (par voie cutanée), H311 (ATE=820 mg/kg de poids corporel)</w:t>
              <w:br/>
              <w:t>Acute Tox. 3 (par inhalation), H331 (ATE=0,5 mg/l/4h)</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Epicée. Fruit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0,994</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llyl hexanoate (123-68-2)</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280 mg/kg de poids corporel Animal: guinea pig, Guideline: OECD Guideline 401 (Acute Oral Toxicity), 95% CL: 246 - 319</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820 mg/kg de poids corporel Animal: rabbit, Guideline: OECD Guideline 402 (Acute Dermal Toxicity), 95% CL: 700 - 94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iethyl malonate (105-53-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15794 mg/kg de poids corporel Animal: rat, Animal sex: male, Guideline: other:</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16960 mg/kg de poids corporel Animal: rabbit, Animal sex: mal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e poids corporel Animal: rat, Guideline: other:, 95% CL: 1910 - 26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400 mg/kg de poids corporel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α-methylcinnamaldehyde (101-39-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5,34 mg/kg de poids corporel Animal: rat, Animal sex: femal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mg/kg de poids corporel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Animal sex: female,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cinnamyl alcohol (104-54-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cinnamyl alcohol (104-54-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α-methylcinnamaldehyde (101-39-3)</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125 mg/kg de poids corporel Animal: rat, Animal sex: male, Guideline: other:</w:t>
            </w:r>
          </w:p>
        </w:tc>
      </w:tr>
      <w:tr w14:paraId="2982CE87"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3D56B2" w14:textId="08087C14">
            <w:pPr>
              <w:pStyle w:val="SDSTableTextNormal"/>
              <w:rPr>
                <w:noProof w:val="0"/>
              </w:rPr>
            </w:pPr>
            <w:r w:rsidRPr="0069446B" w:rsidR="00FA7F7F">
              <w:rPr>
                <w:noProof/>
              </w:rPr>
              <w:t>NOAEL (animal/femelle,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533A663" w14:textId="73E52082">
            <w:pPr>
              <w:pStyle w:val="SDSTableTextNormal"/>
              <w:rPr>
                <w:noProof w:val="0"/>
              </w:rPr>
            </w:pPr>
            <w:r w:rsidRPr="0069446B">
              <w:rPr>
                <w:noProof/>
              </w:rPr>
              <w:t>1200 mg/kg de poids corporel Animal: mouse,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yl alcohol (104-54-1)</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pomme cannell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llyl hexanoate (123-68-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117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4,6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7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iethyl malonate (105-53-3)</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02,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508,2 mg/l Test organisms (species): Desmodesmus subspicatus (previous name: Scenedesmus subspicatus)</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gt; 80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α-methylcinnamaldehyde (101-39-3)</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6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9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pomme cannell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llyl hexanoate (123-68-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iethyl malonate (105-53-3)</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tert-butylcyclohexyl acetate (88-41-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methylcinnamaldehyde (101-39-3)</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p w:rsidR="00A65092" w:rsidRPr="0069446B" w:rsidP="00A65092" w14:paraId="1965DBDA" w14:textId="0FFE3A91">
      <w:pPr>
        <w:pStyle w:val="SDSTextNormal"/>
      </w:pPr>
      <w:r>
        <w:rPr>
          <w:noProof/>
        </w:rPr>
        <w:t>Ne contient pas de substance(s) listée(s) dans l’Annexe XVII de REACH (Conditions de restriction)</w:t>
      </w:r>
    </w:p>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en cas d’inges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ar contact cutané.</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ar inhalation.</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3/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3/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pomme cannell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03"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Bougie pomme cannelle 10%</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conformément au règlement (CE) n° 1907/2006 (REACH) modifié par le règlement (UE) 2020/878</w:t>
          </w:r>
        </w:p>
        <w:p w:rsidR="009C6C12" w:rsidRPr="008F5B08" w:rsidP="008F5B08" w14:paraId="31267F45" w14:textId="67A5CBF0">
          <w:pPr>
            <w:pStyle w:val="SDSTableTextHeader"/>
          </w:pPr>
          <w:r>
            <w:rPr>
              <w:noProof/>
            </w:rPr>
            <w:t>Date d’émission: 23/04/2026   Version: 4.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_rels/header3.xml.rels><?xml version="1.0" encoding="utf-8" standalone="yes"?><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08FC72B-2377-4A1A-A3DC-1767671D11AF}"/>
</file>

<file path=customXml/itemProps3.xml><?xml version="1.0" encoding="utf-8"?>
<ds:datastoreItem xmlns:ds="http://schemas.openxmlformats.org/officeDocument/2006/customXml" ds:itemID="{5BF1C9E1-9347-4D83-A399-D9EC3BBAF9F1}"/>
</file>

<file path=customXml/itemProps4.xml><?xml version="1.0" encoding="utf-8"?>
<ds:datastoreItem xmlns:ds="http://schemas.openxmlformats.org/officeDocument/2006/customXml" ds:itemID="{DC0FB11E-83A3-4000-A5A5-1E4233A3672C}"/>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